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5178061b65ac86d5f55876ecdf5fc86cfd04357"/>
    <w:p>
      <w:pPr>
        <w:pStyle w:val="Heading1"/>
      </w:pPr>
      <w:r>
        <w:t xml:space="preserve">Cover Letter for Data Scientist Position in Italy Milan</w:t>
      </w:r>
    </w:p>
    <w:p>
      <w:pPr>
        <w:pStyle w:val="FirstParagraph"/>
      </w:pPr>
      <w:r>
        <w:t xml:space="preserve">Submitted by [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bookmarkEnd w:id="20"/>
    <w:bookmarkStart w:id="21" w:name="dear-hiring-manager"/>
    <w:p>
      <w:pPr>
        <w:pStyle w:val="Heading2"/>
      </w:pPr>
      <w:r>
        <w:t xml:space="preserve">Dear Hiring Manager,</w:t>
      </w:r>
    </w:p>
    <w:p>
      <w:pPr>
        <w:pStyle w:val="FirstParagraph"/>
      </w:pPr>
      <w:r>
        <w:t xml:space="preserve">I am writing to express my enthusiastic interest in the Data Scientist position at your esteemed organization in Italy Milan. As a passionate and experienced data professional, I am eager to contribute my expertise in data analysis, machine learning, and business intelligence to support your team's goals while immersing myself in the vibrant technological ecosystem of Italy Milan. This opportunity aligns perfectly with my career aspirations and technical skills, making it a compelling step forward in my journey as a Data Scientist.</w:t>
      </w:r>
    </w:p>
    <w:p>
      <w:pPr>
        <w:pStyle w:val="BodyText"/>
      </w:pPr>
      <w:r>
        <w:t xml:space="preserve">Having spent several years working in data-driven roles across diverse industries, I have developed a strong foundation in leveraging data to solve complex problems and drive strategic decision-making. My background includes designing and deploying predictive models, optimizing business processes through analytics, and communicating insights to stakeholders at all levels. I am particularly drawn to Italy Milan because of its rich cultural heritage, thriving innovation hubs, and the growing demand for advanced data solutions in sectors such as fashion, finance, manufacturing, and technology.</w:t>
      </w:r>
    </w:p>
    <w:bookmarkEnd w:id="21"/>
    <w:bookmarkStart w:id="22" w:name="why-data-science-in-italy-milan"/>
    <w:p>
      <w:pPr>
        <w:pStyle w:val="Heading2"/>
      </w:pPr>
      <w:r>
        <w:t xml:space="preserve">Why Data Science in Italy Milan?</w:t>
      </w:r>
    </w:p>
    <w:p>
      <w:pPr>
        <w:pStyle w:val="FirstParagraph"/>
      </w:pPr>
      <w:r>
        <w:t xml:space="preserve">Italy Milan is not only a global fashion capital but also a burgeoning center for technological innovation. The city’s unique blend of tradition and modernity creates an ideal environment for data scientists to apply their skills in cutting-edge projects. From AI-driven supply chain optimizations for luxury brands to data analytics in urban planning, Milan offers endless opportunities to make an impact. As a Data Scientist, I am excited about the possibility of contributing to such initiatives while collaborating with a dynamic team in this culturally rich city.</w:t>
      </w:r>
    </w:p>
    <w:p>
      <w:pPr>
        <w:pStyle w:val="BodyText"/>
      </w:pPr>
      <w:r>
        <w:t xml:space="preserve">My experience as a Data Scientist has equipped me with the ability to translate complex data into actionable insights. For instance, at my previous role at [Previous Company], I developed a machine learning model that reduced customer churn by 20% through targeted marketing strategies. This achievement was recognized as a key driver of the company’s growth in the European market. Similarly, I have worked on projects involving natural language processing (NLP) for sentiment analysis and time-series forecasting to support inventory management. These experiences have honed my ability to tackle challenges with creativity and precision, which I believe aligns well with the demands of a Data Scientist role in Italy Milan.</w:t>
      </w:r>
    </w:p>
    <w:bookmarkEnd w:id="22"/>
    <w:bookmarkStart w:id="23" w:name="technical-and-professional-expertise"/>
    <w:p>
      <w:pPr>
        <w:pStyle w:val="Heading2"/>
      </w:pPr>
      <w:r>
        <w:t xml:space="preserve">Technical and Professional Expertise</w:t>
      </w:r>
    </w:p>
    <w:p>
      <w:pPr>
        <w:pStyle w:val="FirstParagraph"/>
      </w:pPr>
      <w:r>
        <w:t xml:space="preserve">As a Data Scientist, my technical skill set includes proficiency in programming languages such as Python and R, along with expertise in tools like SQL, Tableau, and Power BI. I have hands-on experience with machine learning frameworks such as TensorFlow and Scikit-learn, and I am adept at working with big data technologies like Hadoop and Spark. My ability to design scalable algorithms and interpret data through visualization ensures that my work directly contributes to business outcomes.</w:t>
      </w:r>
    </w:p>
    <w:p>
      <w:pPr>
        <w:pStyle w:val="BodyText"/>
      </w:pPr>
      <w:r>
        <w:t xml:space="preserve">In addition to technical skills, I place a strong emphasis on collaboration and communication. Data science is not just about numbers—it’s about storytelling and translating insights into strategies that stakeholders can act upon. In my previous roles, I have consistently bridged the gap between technical teams and non-technical decision-makers, ensuring that data-driven recommendations are both accessible and impactful. For example, I once led a cross-functional project to implement a customer segmentation model for a retail client, which resulted in a 15% increase in sales efficiency.</w:t>
      </w:r>
    </w:p>
    <w:bookmarkEnd w:id="23"/>
    <w:bookmarkStart w:id="24" w:name="why-italy-milan"/>
    <w:p>
      <w:pPr>
        <w:pStyle w:val="Heading2"/>
      </w:pPr>
      <w:r>
        <w:t xml:space="preserve">Why Italy Milan?</w:t>
      </w:r>
    </w:p>
    <w:p>
      <w:pPr>
        <w:pStyle w:val="FirstParagraph"/>
      </w:pPr>
      <w:r>
        <w:t xml:space="preserve">Italy Milan is more than just a location; it represents an opportunity to work within a city that values innovation while maintaining its deep-rooted traditions. The presence of renowned universities, research institutions, and tech startups in Milan makes it a fertile ground for data science professionals. I am particularly inspired by the city’s commitment to sustainable development and digital transformation, which resonates with my belief in using data to address global challenges.</w:t>
      </w:r>
    </w:p>
    <w:p>
      <w:pPr>
        <w:pStyle w:val="BodyText"/>
      </w:pPr>
      <w:r>
        <w:t xml:space="preserve">Moreover, Milan’s diverse workforce and international business environment provide a unique opportunity to collaborate with professionals from around the world. I am eager to contribute my expertise while learning from the local talent pool and adapting to the city’s fast-paced, creative atmosphere. My fluency in [language, e.g., Italian/English] further strengthens my ability to integrate into your team and communicate effectively in both technical and business contexts.</w:t>
      </w:r>
    </w:p>
    <w:bookmarkEnd w:id="24"/>
    <w:bookmarkStart w:id="25" w:name="conclusion"/>
    <w:p>
      <w:pPr>
        <w:pStyle w:val="Heading2"/>
      </w:pPr>
      <w:r>
        <w:t xml:space="preserve">Conclusion</w:t>
      </w:r>
    </w:p>
    <w:p>
      <w:pPr>
        <w:pStyle w:val="FirstParagraph"/>
      </w:pPr>
      <w:r>
        <w:t xml:space="preserve">In conclusion, I am confident that my background as a Data Scientist, combined with my passion for innovation and adaptability, makes me a strong candidate for this role in Italy Milan. I am eager to bring my skills in data analysis, machine learning, and strategic thinking to your organization while contributing to the city’s reputation as a leader in technological advancement. Thank you for considering my application. I would be delighted to discuss how my experience and vision align with your needs during an interview.</w:t>
      </w:r>
    </w:p>
    <w:p>
      <w:pPr>
        <w:pStyle w:val="BodyText"/>
      </w:pPr>
      <w:r>
        <w:t xml:space="preserve">Thank you for your time and consideration.</w:t>
      </w:r>
    </w:p>
    <w:bookmarkEnd w:id="25"/>
    <w:bookmarkStart w:id="26" w:name="sincerely"/>
    <w:p>
      <w:pPr>
        <w:pStyle w:val="Heading2"/>
      </w:pPr>
      <w:r>
        <w:t xml:space="preserve">Sincerely,</w:t>
      </w:r>
    </w:p>
    <w:p>
      <w:pPr>
        <w:pStyle w:val="FirstParagraph"/>
      </w:pP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Italy Milan</dc:title>
  <dc:creator/>
  <dc:language>en</dc:language>
  <cp:keywords/>
  <dcterms:created xsi:type="dcterms:W3CDTF">2025-12-11T15:49:20Z</dcterms:created>
  <dcterms:modified xsi:type="dcterms:W3CDTF">2025-12-11T15:49:20Z</dcterms:modified>
</cp:coreProperties>
</file>

<file path=docProps/custom.xml><?xml version="1.0" encoding="utf-8"?>
<Properties xmlns="http://schemas.openxmlformats.org/officeDocument/2006/custom-properties" xmlns:vt="http://schemas.openxmlformats.org/officeDocument/2006/docPropsVTypes"/>
</file>